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et finns några tydliga klara regler kring vad man ska och inte ska göra. Exempelvis ska hinduer inte äta kött eller dricka alkohol; ljuga, skada andra, och liknande onda handlingar. Enligt hinduismen ska man också: offra till sina gudar, ta hand om sin familj, delta i religösa riter, m.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04:31Z</dcterms:created>
  <dcterms:modified xsi:type="dcterms:W3CDTF">2024-08-22T07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